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3CAF" w:rsidRDefault="00423CAF"/>
    <w:tbl>
      <w:tblPr>
        <w:tblStyle w:val="a5"/>
        <w:tblW w:w="900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50"/>
        <w:gridCol w:w="1080"/>
        <w:gridCol w:w="2970"/>
        <w:gridCol w:w="915"/>
        <w:gridCol w:w="2985"/>
      </w:tblGrid>
      <w:tr w:rsidR="00423CAF">
        <w:trPr>
          <w:trHeight w:val="420"/>
        </w:trPr>
        <w:tc>
          <w:tcPr>
            <w:tcW w:w="900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  <w:b/>
                <w:sz w:val="26"/>
                <w:szCs w:val="26"/>
              </w:rPr>
            </w:pPr>
            <w:r>
              <w:rPr>
                <w:rFonts w:ascii="Nanum Myeongjo" w:eastAsia="Nanum Myeongjo" w:hAnsi="Nanum Myeongjo" w:cs="Nanum Myeongjo"/>
                <w:b/>
                <w:sz w:val="26"/>
                <w:szCs w:val="26"/>
              </w:rPr>
              <w:t>경위서</w:t>
            </w:r>
          </w:p>
        </w:tc>
      </w:tr>
      <w:tr w:rsidR="00423CAF">
        <w:trPr>
          <w:trHeight w:val="584"/>
        </w:trPr>
        <w:tc>
          <w:tcPr>
            <w:tcW w:w="10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인적사항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소 속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Pr="00362C29" w:rsidRDefault="00362C29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4A86E8"/>
              </w:rPr>
            </w:pPr>
            <w:proofErr w:type="spellStart"/>
            <w:r w:rsidRPr="00362C29">
              <w:rPr>
                <w:rFonts w:ascii="Nanum Myeongjo" w:hAnsi="Nanum Myeongjo" w:cs="Nanum Myeongjo" w:hint="eastAsia"/>
                <w:color w:val="000000" w:themeColor="text1"/>
              </w:rPr>
              <w:t>학생•소수자인권위원회</w:t>
            </w:r>
            <w:proofErr w:type="spellEnd"/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직 책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362C29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Theme="minorEastAsia" w:hAnsiTheme="minorEastAsia" w:cs="Nanum Myeongjo" w:hint="eastAsia"/>
              </w:rPr>
              <w:t>위원장</w:t>
            </w:r>
          </w:p>
        </w:tc>
      </w:tr>
      <w:tr w:rsidR="00423CAF">
        <w:trPr>
          <w:trHeight w:val="584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성 명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362C29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Theme="minorEastAsia" w:hAnsiTheme="minorEastAsia" w:cs="Nanum Myeongjo" w:hint="eastAsia"/>
              </w:rPr>
              <w:t>하지흔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일 시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Pr="00362C29" w:rsidRDefault="00362C29">
            <w:pPr>
              <w:widowControl w:val="0"/>
              <w:spacing w:line="240" w:lineRule="auto"/>
              <w:rPr>
                <w:rFonts w:ascii="Nanum Myeongjo" w:hAnsi="Nanum Myeongjo" w:cs="Nanum Myeongjo" w:hint="eastAsia"/>
                <w:color w:val="000000" w:themeColor="text1"/>
              </w:rPr>
            </w:pPr>
            <w:r w:rsidRPr="00362C29">
              <w:rPr>
                <w:rFonts w:ascii="Nanum Myeongjo" w:hAnsi="Nanum Myeongjo" w:cs="Nanum Myeongjo" w:hint="eastAsia"/>
                <w:color w:val="000000" w:themeColor="text1"/>
              </w:rPr>
              <w:t>2022.0</w:t>
            </w:r>
            <w:r w:rsidR="00DD3134">
              <w:rPr>
                <w:rFonts w:ascii="Nanum Myeongjo" w:hAnsi="Nanum Myeongjo" w:cs="Nanum Myeongjo" w:hint="eastAsia"/>
                <w:color w:val="000000" w:themeColor="text1"/>
              </w:rPr>
              <w:t>7</w:t>
            </w:r>
            <w:r w:rsidRPr="00362C29">
              <w:rPr>
                <w:rFonts w:ascii="Nanum Myeongjo" w:hAnsi="Nanum Myeongjo" w:cs="Nanum Myeongjo" w:hint="eastAsia"/>
                <w:color w:val="000000" w:themeColor="text1"/>
              </w:rPr>
              <w:t>.</w:t>
            </w:r>
            <w:r w:rsidR="00DD3134">
              <w:rPr>
                <w:rFonts w:ascii="Nanum Myeongjo" w:hAnsi="Nanum Myeongjo" w:cs="Nanum Myeongjo" w:hint="eastAsia"/>
                <w:color w:val="000000" w:themeColor="text1"/>
              </w:rPr>
              <w:t>25</w:t>
            </w:r>
          </w:p>
        </w:tc>
      </w:tr>
      <w:tr w:rsidR="00423CAF">
        <w:trPr>
          <w:trHeight w:val="420"/>
        </w:trPr>
        <w:tc>
          <w:tcPr>
            <w:tcW w:w="10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경위사항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제 목</w:t>
            </w:r>
          </w:p>
        </w:tc>
        <w:tc>
          <w:tcPr>
            <w:tcW w:w="68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Pr="009D4964" w:rsidRDefault="00362C29">
            <w:pPr>
              <w:widowControl w:val="0"/>
              <w:spacing w:line="240" w:lineRule="auto"/>
              <w:rPr>
                <w:rFonts w:ascii="Nanum Myeongjo" w:hAnsi="Nanum Myeongjo" w:cs="Nanum Myeongjo" w:hint="eastAsia"/>
              </w:rPr>
            </w:pPr>
            <w:proofErr w:type="gramStart"/>
            <w:r w:rsidRPr="009D4964">
              <w:rPr>
                <w:rFonts w:asciiTheme="minorEastAsia" w:hAnsiTheme="minorEastAsia" w:cs="Nanum Myeongjo" w:hint="eastAsia"/>
              </w:rPr>
              <w:t>제</w:t>
            </w:r>
            <w:r w:rsidRPr="009D4964">
              <w:rPr>
                <w:rFonts w:ascii="Nanum Myeongjo" w:hAnsi="Nanum Myeongjo" w:cs="Nanum Myeongjo" w:hint="eastAsia"/>
              </w:rPr>
              <w:t xml:space="preserve"> </w:t>
            </w:r>
            <w:r w:rsidR="00DD3134">
              <w:rPr>
                <w:rFonts w:ascii="Nanum Myeongjo" w:hAnsi="Nanum Myeongjo" w:cs="Nanum Myeongjo" w:hint="eastAsia"/>
              </w:rPr>
              <w:t>9</w:t>
            </w:r>
            <w:proofErr w:type="gramEnd"/>
            <w:r w:rsidR="00E20654" w:rsidRPr="009D4964">
              <w:rPr>
                <w:rFonts w:ascii="Nanum Myeongjo" w:hAnsi="Nanum Myeongjo" w:cs="Nanum Myeongjo" w:hint="eastAsia"/>
              </w:rPr>
              <w:t>차 2022 중앙</w:t>
            </w:r>
            <w:r w:rsidR="002B7F95" w:rsidRPr="009D4964">
              <w:rPr>
                <w:rFonts w:ascii="Nanum Myeongjo" w:hAnsi="Nanum Myeongjo" w:cs="Nanum Myeongjo" w:hint="eastAsia"/>
              </w:rPr>
              <w:t>운영위원회 안건</w:t>
            </w:r>
            <w:r w:rsidR="00DD3134">
              <w:rPr>
                <w:rFonts w:ascii="Nanum Myeongjo" w:hAnsi="Nanum Myeongjo" w:cs="Nanum Myeongjo" w:hint="eastAsia"/>
              </w:rPr>
              <w:t xml:space="preserve">제출근거 오류 </w:t>
            </w:r>
          </w:p>
        </w:tc>
      </w:tr>
      <w:tr w:rsidR="00423CAF">
        <w:trPr>
          <w:trHeight w:val="447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내 용</w:t>
            </w:r>
          </w:p>
          <w:p w:rsidR="00423CAF" w:rsidRDefault="00423CAF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</w:p>
        </w:tc>
        <w:tc>
          <w:tcPr>
            <w:tcW w:w="6870" w:type="dxa"/>
            <w:gridSpan w:val="3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62C29" w:rsidRPr="009D4964" w:rsidRDefault="00362C29">
            <w:pPr>
              <w:widowControl w:val="0"/>
              <w:spacing w:line="240" w:lineRule="auto"/>
              <w:rPr>
                <w:rFonts w:ascii="Nanum Myeongjo" w:hAnsi="Nanum Myeongjo" w:cs="Nanum Myeongjo" w:hint="eastAsia"/>
              </w:rPr>
            </w:pPr>
          </w:p>
          <w:p w:rsidR="009D4964" w:rsidRDefault="00362C29" w:rsidP="009D4964">
            <w:pPr>
              <w:widowControl w:val="0"/>
              <w:spacing w:line="240" w:lineRule="auto"/>
              <w:rPr>
                <w:rFonts w:ascii="Nanum Myeongjo" w:hAnsi="Nanum Myeongjo" w:cs="Nanum Myeongjo" w:hint="eastAsia"/>
              </w:rPr>
            </w:pPr>
            <w:r w:rsidRPr="009D4964">
              <w:rPr>
                <w:rFonts w:ascii="Nanum Myeongjo" w:hAnsi="Nanum Myeongjo" w:cs="Nanum Myeongjo" w:hint="eastAsia"/>
              </w:rPr>
              <w:t>2022 제</w:t>
            </w:r>
            <w:r w:rsidR="00DD3134">
              <w:rPr>
                <w:rFonts w:ascii="Nanum Myeongjo" w:hAnsi="Nanum Myeongjo" w:cs="Nanum Myeongjo" w:hint="eastAsia"/>
              </w:rPr>
              <w:t>9</w:t>
            </w:r>
            <w:r w:rsidRPr="009D4964">
              <w:rPr>
                <w:rFonts w:ascii="Nanum Myeongjo" w:hAnsi="Nanum Myeongjo" w:cs="Nanum Myeongjo" w:hint="eastAsia"/>
              </w:rPr>
              <w:t>차 중앙운영위원회에</w:t>
            </w:r>
            <w:r w:rsidR="00392E29" w:rsidRPr="009D4964">
              <w:rPr>
                <w:rFonts w:ascii="Nanum Myeongjo" w:hAnsi="Nanum Myeongjo" w:cs="Nanum Myeongjo" w:hint="eastAsia"/>
              </w:rPr>
              <w:t>서 인준할</w:t>
            </w:r>
            <w:r w:rsidRPr="009D4964">
              <w:rPr>
                <w:rFonts w:ascii="Nanum Myeongjo" w:hAnsi="Nanum Myeongjo" w:cs="Nanum Myeongjo" w:hint="eastAsia"/>
              </w:rPr>
              <w:t xml:space="preserve"> </w:t>
            </w:r>
            <w:proofErr w:type="spellStart"/>
            <w:r w:rsidRPr="009D4964">
              <w:rPr>
                <w:rFonts w:ascii="Nanum Myeongjo" w:hAnsi="Nanum Myeongjo" w:cs="Nanum Myeongjo" w:hint="eastAsia"/>
              </w:rPr>
              <w:t>학생•소수자인권위원회</w:t>
            </w:r>
            <w:proofErr w:type="spellEnd"/>
            <w:r w:rsidRPr="009D4964">
              <w:rPr>
                <w:rFonts w:ascii="Nanum Myeongjo" w:hAnsi="Nanum Myeongjo" w:cs="Nanum Myeongjo" w:hint="eastAsia"/>
              </w:rPr>
              <w:t xml:space="preserve"> 성폭력심의위원회 학부생 대표 위원 인준</w:t>
            </w:r>
            <w:r w:rsidR="002B7F95" w:rsidRPr="009D4964">
              <w:rPr>
                <w:rFonts w:ascii="Nanum Myeongjo" w:hAnsi="Nanum Myeongjo" w:cs="Nanum Myeongjo" w:hint="eastAsia"/>
              </w:rPr>
              <w:t xml:space="preserve"> </w:t>
            </w:r>
            <w:r w:rsidR="00DD3134">
              <w:rPr>
                <w:rFonts w:ascii="Nanum Myeongjo" w:hAnsi="Nanum Myeongjo" w:cs="Nanum Myeongjo" w:hint="eastAsia"/>
              </w:rPr>
              <w:t>안건에 대해 안건 상정근거와 안건제출근거</w:t>
            </w:r>
            <w:r w:rsidR="004B0651">
              <w:rPr>
                <w:rFonts w:ascii="Nanum Myeongjo" w:hAnsi="Nanum Myeongjo" w:cs="Nanum Myeongjo" w:hint="eastAsia"/>
              </w:rPr>
              <w:t xml:space="preserve"> 참고규정을</w:t>
            </w:r>
            <w:bookmarkStart w:id="0" w:name="_GoBack"/>
            <w:bookmarkEnd w:id="0"/>
            <w:r w:rsidR="00DD3134">
              <w:rPr>
                <w:rFonts w:ascii="Nanum Myeongjo" w:hAnsi="Nanum Myeongjo" w:cs="Nanum Myeongjo" w:hint="eastAsia"/>
              </w:rPr>
              <w:t xml:space="preserve"> 바꾸어 작성하였습니다. </w:t>
            </w:r>
          </w:p>
          <w:p w:rsidR="00DD3134" w:rsidRPr="009D4964" w:rsidRDefault="00DD3134" w:rsidP="009D4964">
            <w:pPr>
              <w:widowControl w:val="0"/>
              <w:spacing w:line="240" w:lineRule="auto"/>
              <w:rPr>
                <w:rFonts w:ascii="Nanum Myeongjo" w:hAnsi="Nanum Myeongjo" w:cs="Nanum Myeongjo" w:hint="eastAsia"/>
              </w:rPr>
            </w:pPr>
          </w:p>
          <w:p w:rsidR="00362C29" w:rsidRPr="009D4964" w:rsidRDefault="00362C29" w:rsidP="00001AD9">
            <w:pPr>
              <w:shd w:val="clear" w:color="auto" w:fill="FFFFFF"/>
              <w:spacing w:line="240" w:lineRule="auto"/>
              <w:rPr>
                <w:rFonts w:ascii="Nanum Myeongjo" w:hAnsi="Nanum Myeongjo" w:cs="Nanum Myeongjo" w:hint="eastAsia"/>
              </w:rPr>
            </w:pPr>
          </w:p>
        </w:tc>
      </w:tr>
      <w:tr w:rsidR="00423CAF" w:rsidTr="00362C29">
        <w:trPr>
          <w:trHeight w:val="5535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6870" w:type="dxa"/>
            <w:gridSpan w:val="3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423CAF">
        <w:trPr>
          <w:trHeight w:val="945"/>
        </w:trPr>
        <w:tc>
          <w:tcPr>
            <w:tcW w:w="10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기 타</w:t>
            </w:r>
          </w:p>
        </w:tc>
        <w:tc>
          <w:tcPr>
            <w:tcW w:w="68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423CAF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</w:tc>
      </w:tr>
      <w:tr w:rsidR="00423CAF">
        <w:trPr>
          <w:trHeight w:val="479"/>
        </w:trPr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proofErr w:type="spellStart"/>
            <w:r>
              <w:rPr>
                <w:rFonts w:ascii="Nanum Myeongjo" w:eastAsia="Nanum Myeongjo" w:hAnsi="Nanum Myeongjo" w:cs="Nanum Myeongjo"/>
              </w:rPr>
              <w:t>제출처</w:t>
            </w:r>
            <w:proofErr w:type="spellEnd"/>
          </w:p>
        </w:tc>
        <w:tc>
          <w:tcPr>
            <w:tcW w:w="795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KAIST 학부 총학생회 중앙운영위원회</w:t>
            </w:r>
          </w:p>
        </w:tc>
      </w:tr>
      <w:tr w:rsidR="00423CAF">
        <w:trPr>
          <w:trHeight w:val="1406"/>
        </w:trPr>
        <w:tc>
          <w:tcPr>
            <w:tcW w:w="900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3CAF" w:rsidRDefault="00E20654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>상기 내용은 사실임을 확인합니다.</w:t>
            </w:r>
          </w:p>
          <w:p w:rsidR="00423CAF" w:rsidRDefault="00423CAF">
            <w:pPr>
              <w:widowControl w:val="0"/>
              <w:spacing w:line="240" w:lineRule="auto"/>
              <w:rPr>
                <w:rFonts w:ascii="Nanum Myeongjo" w:eastAsia="Nanum Myeongjo" w:hAnsi="Nanum Myeongjo" w:cs="Nanum Myeongjo"/>
              </w:rPr>
            </w:pPr>
          </w:p>
          <w:p w:rsidR="00423CAF" w:rsidRPr="00362C29" w:rsidRDefault="00362C29">
            <w:pPr>
              <w:widowControl w:val="0"/>
              <w:spacing w:line="240" w:lineRule="auto"/>
              <w:jc w:val="center"/>
              <w:rPr>
                <w:rFonts w:ascii="Nanum Myeongjo" w:hAnsi="Nanum Myeongjo" w:cs="Nanum Myeongjo" w:hint="eastAsia"/>
              </w:rPr>
            </w:pPr>
            <w:r>
              <w:rPr>
                <w:rFonts w:asciiTheme="minorEastAsia" w:hAnsiTheme="minorEastAsia" w:cs="Nanum Myeongjo" w:hint="eastAsia"/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298190</wp:posOffset>
                  </wp:positionH>
                  <wp:positionV relativeFrom="paragraph">
                    <wp:posOffset>200660</wp:posOffset>
                  </wp:positionV>
                  <wp:extent cx="655320" cy="372421"/>
                  <wp:effectExtent l="0" t="0" r="0" b="8890"/>
                  <wp:wrapNone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372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20654">
              <w:rPr>
                <w:rFonts w:ascii="Nanum Myeongjo" w:eastAsia="Nanum Myeongjo" w:hAnsi="Nanum Myeongjo" w:cs="Nanum Myeongjo"/>
              </w:rPr>
              <w:t>20</w:t>
            </w:r>
            <w:r>
              <w:rPr>
                <w:rFonts w:ascii="Nanum Myeongjo" w:hAnsi="Nanum Myeongjo" w:cs="Nanum Myeongjo" w:hint="eastAsia"/>
              </w:rPr>
              <w:t>22</w:t>
            </w:r>
            <w:r w:rsidR="00E20654">
              <w:rPr>
                <w:rFonts w:ascii="Nanum Myeongjo" w:eastAsia="Nanum Myeongjo" w:hAnsi="Nanum Myeongjo" w:cs="Nanum Myeongjo"/>
              </w:rPr>
              <w:t xml:space="preserve">년 </w:t>
            </w:r>
            <w:r>
              <w:rPr>
                <w:rFonts w:ascii="Nanum Myeongjo" w:hAnsi="Nanum Myeongjo" w:cs="Nanum Myeongjo" w:hint="eastAsia"/>
              </w:rPr>
              <w:t>07</w:t>
            </w:r>
            <w:r w:rsidR="00E20654">
              <w:rPr>
                <w:rFonts w:ascii="Nanum Myeongjo" w:eastAsia="Nanum Myeongjo" w:hAnsi="Nanum Myeongjo" w:cs="Nanum Myeongjo"/>
              </w:rPr>
              <w:t>월</w:t>
            </w:r>
            <w:r>
              <w:rPr>
                <w:rFonts w:ascii="Nanum Myeongjo" w:hAnsi="Nanum Myeongjo" w:cs="Nanum Myeongjo" w:hint="eastAsia"/>
              </w:rPr>
              <w:t xml:space="preserve"> 16</w:t>
            </w:r>
            <w:r w:rsidR="00E20654">
              <w:rPr>
                <w:rFonts w:ascii="Nanum Myeongjo" w:eastAsia="Nanum Myeongjo" w:hAnsi="Nanum Myeongjo" w:cs="Nanum Myeongjo"/>
              </w:rPr>
              <w:t>일</w:t>
            </w:r>
            <w:r>
              <w:rPr>
                <w:rFonts w:ascii="Nanum Myeongjo" w:hAnsi="Nanum Myeongjo" w:cs="Nanum Myeongjo" w:hint="eastAsia"/>
              </w:rPr>
              <w:t xml:space="preserve"> </w:t>
            </w:r>
          </w:p>
          <w:p w:rsidR="00423CAF" w:rsidRDefault="00E20654">
            <w:pPr>
              <w:widowControl w:val="0"/>
              <w:spacing w:line="240" w:lineRule="auto"/>
              <w:jc w:val="center"/>
              <w:rPr>
                <w:rFonts w:ascii="Nanum Myeongjo" w:eastAsia="Nanum Myeongjo" w:hAnsi="Nanum Myeongjo" w:cs="Nanum Myeongjo"/>
              </w:rPr>
            </w:pPr>
            <w:r>
              <w:rPr>
                <w:rFonts w:ascii="Nanum Myeongjo" w:eastAsia="Nanum Myeongjo" w:hAnsi="Nanum Myeongjo" w:cs="Nanum Myeongjo"/>
              </w:rPr>
              <w:t xml:space="preserve">작성자:        </w:t>
            </w:r>
            <w:r w:rsidR="00362C29">
              <w:rPr>
                <w:rFonts w:asciiTheme="minorEastAsia" w:hAnsiTheme="minorEastAsia" w:cs="Nanum Myeongjo" w:hint="eastAsia"/>
              </w:rPr>
              <w:t>하지흔</w:t>
            </w:r>
            <w:r>
              <w:rPr>
                <w:rFonts w:ascii="Nanum Myeongjo" w:eastAsia="Nanum Myeongjo" w:hAnsi="Nanum Myeongjo" w:cs="Nanum Myeongjo"/>
              </w:rPr>
              <w:t>(인)</w:t>
            </w:r>
          </w:p>
        </w:tc>
      </w:tr>
    </w:tbl>
    <w:p w:rsidR="00423CAF" w:rsidRDefault="00423CAF" w:rsidP="00362C29"/>
    <w:sectPr w:rsidR="00423CA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num Myeongj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xszQwsbA0NjYzMTZT0lEKTi0uzszPAykwqQUAnKUWESwAAAA="/>
  </w:docVars>
  <w:rsids>
    <w:rsidRoot w:val="00423CAF"/>
    <w:rsid w:val="00001AD9"/>
    <w:rsid w:val="00065921"/>
    <w:rsid w:val="002B7F95"/>
    <w:rsid w:val="00362C29"/>
    <w:rsid w:val="00392E29"/>
    <w:rsid w:val="00423CAF"/>
    <w:rsid w:val="004B0651"/>
    <w:rsid w:val="009D4964"/>
    <w:rsid w:val="00DD3134"/>
    <w:rsid w:val="00E20654"/>
    <w:rsid w:val="00FA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5AEB7"/>
  <w15:docId w15:val="{C7A6E2B1-3B61-4365-BE26-11990E9C3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ko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6">
    <w:name w:val="Hyperlink"/>
    <w:basedOn w:val="a0"/>
    <w:uiPriority w:val="99"/>
    <w:semiHidden/>
    <w:unhideWhenUsed/>
    <w:rsid w:val="000659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4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7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heun</dc:creator>
  <cp:lastModifiedBy>Jiheun</cp:lastModifiedBy>
  <cp:revision>4</cp:revision>
  <dcterms:created xsi:type="dcterms:W3CDTF">2022-07-25T09:04:00Z</dcterms:created>
  <dcterms:modified xsi:type="dcterms:W3CDTF">2022-07-25T09:10:00Z</dcterms:modified>
</cp:coreProperties>
</file>